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onectividade-local"/>
    <w:p>
      <w:pPr>
        <w:pStyle w:val="Ttulo1"/>
      </w:pPr>
      <w:r>
        <w:t xml:space="preserve">Conectividade local</w:t>
      </w:r>
    </w:p>
    <w:bookmarkStart w:id="27" w:name="cálculos-de-resistência"/>
    <w:p>
      <w:pPr>
        <w:pStyle w:val="Ttulo2"/>
      </w:pPr>
      <w:r>
        <w:t xml:space="preserve">Cálculos de resistência</w:t>
      </w:r>
    </w:p>
    <w:p>
      <w:pPr>
        <w:pStyle w:val="FirstParagraph"/>
      </w:pPr>
      <w:r>
        <w:t xml:space="preserve">Os valores de resistência são medidas relativas do grau de dificuldade de deslocamento dos organismos nos diferentes tipos de cobertura do solo. Esses valores foram atribuídos por bioma, seguindo a premissa de que quanto maior for a diferença estrutural entre um dado tipo de cobertura do solo e a vegetação original do bioma, maior será o valor de resistência da classe de cobertura do solo em questão.</w:t>
      </w:r>
    </w:p>
    <w:p>
      <w:pPr>
        <w:pStyle w:val="Textoindependiente"/>
      </w:pPr>
      <w:r>
        <w:t xml:space="preserve">Os dados espaciais primários utilizados para calcular a superfície de resistência foram a camada de cobertura do solo fornecida pelo MapBiomas</w:t>
      </w:r>
      <w:r>
        <w:t xml:space="preserve"> </w:t>
      </w:r>
      <w:r>
        <w:t xml:space="preserve">(MapBiomas Project 2020)</w:t>
      </w:r>
      <w:r>
        <w:t xml:space="preserve"> </w:t>
      </w:r>
      <w:r>
        <w:t xml:space="preserve">e a base de estradas pavimentadas e não pavimentadas fornecida pelo IBGE (BCIM250, ano 2021). Em um segundo momento, serão ainda inseridas bases de dados de infraestrutura energética, a serem incorporadas nessa camada.</w:t>
      </w:r>
    </w:p>
    <w:p>
      <w:pPr>
        <w:pStyle w:val="Textoindependiente"/>
      </w:pPr>
      <w:r>
        <w:t xml:space="preserve">A superfície de cobertura do solo do MapBiomas foi reamostrada para gerar pixels com 90 m de tamanho, aproximadamente. Também convertemos o arquivo vetorial de estradas para o formato matricial, com pixels de tamanho aproximado de 90 m. Conjugamos, por álgebra de mapas, as bases matriciais do MapBiomas e de estradas, de tal maneira que todos os pixels da base do MapBiomas que se sobrepuseram a um pixel de estrada assumiram um novo valor correpondente a um pixel de estrada pavimentada ou não pavimentada.</w:t>
      </w:r>
    </w:p>
    <w:p>
      <w:pPr>
        <w:pStyle w:val="Textoindependiente"/>
      </w:pPr>
      <w:r>
        <w:t xml:space="preserve">Os pixels do mapa consolidado de cobertura do solo, já incluindo as estradas pavimentadas e não pavimentadas como novas classes, receberam, separadamente por bioma, valores de resistência que buscaram traduzir, comparativamente entre as classes, o grau de dificuldade de movimentação da biodiversidade numa dada classe de cobertura do solo. A premissa assumida aqui é que quanto maior for a diferença estrutural da classe de cobertura do solo para o hábitat original do bioma, maior será a dificuldade à movimentação que esta classe oferece. Os valores de resistência dos pixels de cada uma das classes foram atribuídos, por bioma, pela equipe do Projeto e podem ser vistos na</w:t>
      </w:r>
      <w:r>
        <w:t xml:space="preserve"> </w:t>
      </w:r>
      <w:hyperlink w:anchor="tbl-resistencia">
        <w:r>
          <w:rPr>
            <w:rStyle w:val="Hipervnculo"/>
          </w:rPr>
          <w:t xml:space="preserve">Tabela 1</w:t>
        </w:r>
      </w:hyperlink>
      <w:r>
        <w:t xml:space="preserve">.</w:t>
      </w:r>
    </w:p>
    <w:bookmarkStart w:id="20" w:name="tbl-resistencia"/>
    <w:p>
      <w:pPr>
        <w:pStyle w:val="TableCaption"/>
      </w:pPr>
      <w:r>
        <w:t xml:space="preserve">Tabela 1: Valores de resistência para cada tipo de cobertura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1: Valores de resistência para cada tipo de cobertura por biom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qua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each, Dune and Sand S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ff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t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Plan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Gras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erbaceous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angr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osaic of U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Forest 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Vegetated 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Perennial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Temporary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as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ver, Lake and Oc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ocky Outcr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lt F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vanna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oy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ugar c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rb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et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ooded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20"/>
    <w:p>
      <w:pPr>
        <w:pStyle w:val="Textoindependiente"/>
      </w:pPr>
      <w:r>
        <w:t xml:space="preserve">Depois de atribuídos os valores de resistência, aplicamos à superfície gerada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de decaimento linear. Esta análise considerou, numa janela móvel de 23 pixels (~2070 m), o contexto espacial em que cada pixel está inserido, reconhecendo que pixels mais próximos possuem uma influência maior que os mais distantes. Desta maneira,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nos auxilia na tarefa de encontrar os melhores caminhos de deslocamento na paisagem, ou seja, aqueles caminhos que oferecem menor resistênci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796977" cy="476494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s/C2_Resistencia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6977" cy="47649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apa final de Resistência</w:t>
            </w:r>
          </w:p>
        </w:tc>
      </w:tr>
    </w:tbl>
    <w:bookmarkStart w:id="26" w:name="refs"/>
    <w:bookmarkStart w:id="25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24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25"/>
    <w:bookmarkEnd w:id="26"/>
    <w:bookmarkEnd w:id="27"/>
    <w:bookmarkEnd w:id="2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projects/mapbiomas-workspace/public/collection7/mapbiomas_collection70_integration_v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rojects/mapbiomas-workspace/public/collection7/mapbiomas_collection70_integration_v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48:53Z</dcterms:created>
  <dcterms:modified xsi:type="dcterms:W3CDTF">2023-09-22T20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